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285AE" w14:textId="77777777" w:rsidR="005771D0" w:rsidRDefault="00950253" w:rsidP="005771D0">
      <w:pPr>
        <w:spacing w:after="0" w:line="240" w:lineRule="auto"/>
        <w:jc w:val="center"/>
        <w:rPr>
          <w:rStyle w:val="fontstyle41"/>
        </w:rPr>
      </w:pPr>
      <w:bookmarkStart w:id="0" w:name="_Hlk85216987"/>
      <w:bookmarkEnd w:id="0"/>
      <w:r w:rsidRPr="00950253">
        <w:rPr>
          <w:rFonts w:ascii="TimesNewRomanPS-BoldMT" w:eastAsia="Times New Roman" w:hAnsi="TimesNewRomanPS-BoldMT" w:cs="Times New Roman"/>
          <w:b/>
          <w:bCs/>
          <w:color w:val="000000"/>
          <w:sz w:val="34"/>
          <w:szCs w:val="34"/>
          <w:lang w:eastAsia="en-CA"/>
        </w:rPr>
        <w:br/>
      </w:r>
      <w:r w:rsidR="005771D0">
        <w:rPr>
          <w:rStyle w:val="fontstyle01"/>
        </w:rPr>
        <w:t>Ryerson University</w:t>
      </w:r>
      <w:r w:rsidR="005771D0">
        <w:rPr>
          <w:rFonts w:ascii="CMCSC10" w:hAnsi="CMCSC10"/>
          <w:color w:val="000000"/>
          <w:sz w:val="42"/>
          <w:szCs w:val="42"/>
        </w:rPr>
        <w:br/>
      </w:r>
      <w:r w:rsidR="005771D0">
        <w:rPr>
          <w:rStyle w:val="fontstyle01"/>
          <w:sz w:val="34"/>
          <w:szCs w:val="34"/>
        </w:rPr>
        <w:t>CIND110</w:t>
      </w:r>
      <w:r w:rsidR="005771D0">
        <w:rPr>
          <w:rFonts w:ascii="CMCSC10" w:hAnsi="CMCSC10"/>
          <w:color w:val="000000"/>
          <w:sz w:val="34"/>
          <w:szCs w:val="34"/>
        </w:rPr>
        <w:br/>
      </w:r>
      <w:r w:rsidR="005771D0">
        <w:rPr>
          <w:rStyle w:val="fontstyle01"/>
          <w:sz w:val="34"/>
          <w:szCs w:val="34"/>
        </w:rPr>
        <w:t>Data Organization for Data Analysts</w:t>
      </w:r>
      <w:r w:rsidR="005771D0">
        <w:rPr>
          <w:rFonts w:ascii="CMCSC10" w:hAnsi="CMCSC10"/>
          <w:color w:val="000000"/>
          <w:sz w:val="34"/>
          <w:szCs w:val="34"/>
        </w:rPr>
        <w:br/>
      </w:r>
      <w:r w:rsidR="005771D0">
        <w:rPr>
          <w:rStyle w:val="fontstyle21"/>
        </w:rPr>
        <w:t>Assignment I</w:t>
      </w:r>
      <w:r w:rsidR="005771D0">
        <w:rPr>
          <w:rFonts w:ascii="CMBXTI10" w:hAnsi="CMBXTI10"/>
          <w:b/>
          <w:bCs/>
          <w:i/>
          <w:iCs/>
          <w:color w:val="000000"/>
          <w:sz w:val="50"/>
          <w:szCs w:val="50"/>
        </w:rPr>
        <w:br/>
      </w:r>
      <w:r w:rsidR="005771D0">
        <w:rPr>
          <w:rStyle w:val="fontstyle31"/>
        </w:rPr>
        <w:t>Modeling a Relational Database</w:t>
      </w:r>
      <w:r w:rsidR="005771D0">
        <w:rPr>
          <w:rFonts w:ascii="CMBX12" w:hAnsi="CMBX12"/>
          <w:b/>
          <w:bCs/>
          <w:color w:val="000000"/>
          <w:sz w:val="50"/>
          <w:szCs w:val="50"/>
        </w:rPr>
        <w:br/>
      </w:r>
    </w:p>
    <w:p w14:paraId="0985F17F" w14:textId="77777777" w:rsidR="005771D0" w:rsidRDefault="005771D0" w:rsidP="005771D0">
      <w:pPr>
        <w:spacing w:after="0" w:line="240" w:lineRule="auto"/>
        <w:jc w:val="center"/>
        <w:rPr>
          <w:rStyle w:val="fontstyle41"/>
        </w:rPr>
      </w:pPr>
    </w:p>
    <w:p w14:paraId="2778633B" w14:textId="2E5779E9" w:rsidR="005771D0" w:rsidRDefault="005771D0" w:rsidP="005771D0">
      <w:pPr>
        <w:spacing w:after="0" w:line="240" w:lineRule="auto"/>
        <w:jc w:val="center"/>
        <w:rPr>
          <w:rStyle w:val="fontstyle01"/>
        </w:rPr>
      </w:pPr>
      <w:r w:rsidRPr="005771D0">
        <w:rPr>
          <w:rFonts w:ascii="CMR12" w:hAnsi="CMR12"/>
          <w:color w:val="000000"/>
          <w:sz w:val="30"/>
          <w:szCs w:val="30"/>
          <w:u w:val="single"/>
        </w:rPr>
        <w:br/>
      </w:r>
    </w:p>
    <w:p w14:paraId="62911CFE" w14:textId="741227DE" w:rsidR="005771D0" w:rsidRDefault="005771D0" w:rsidP="005771D0">
      <w:pPr>
        <w:spacing w:after="0" w:line="240" w:lineRule="auto"/>
        <w:rPr>
          <w:rStyle w:val="fontstyle01"/>
        </w:rPr>
      </w:pPr>
    </w:p>
    <w:p w14:paraId="7790698E" w14:textId="7A2E5ACD" w:rsidR="005771D0" w:rsidRDefault="005771D0" w:rsidP="005771D0">
      <w:pPr>
        <w:spacing w:after="0" w:line="240" w:lineRule="auto"/>
        <w:rPr>
          <w:rStyle w:val="fontstyle01"/>
        </w:rPr>
      </w:pPr>
    </w:p>
    <w:p w14:paraId="5F5E722B" w14:textId="454EB3A9" w:rsidR="005771D0" w:rsidRDefault="005771D0" w:rsidP="005771D0">
      <w:pPr>
        <w:spacing w:after="0" w:line="240" w:lineRule="auto"/>
        <w:rPr>
          <w:rStyle w:val="fontstyle01"/>
        </w:rPr>
      </w:pPr>
    </w:p>
    <w:p w14:paraId="774F44A4" w14:textId="37093726" w:rsidR="005771D0" w:rsidRDefault="005771D0" w:rsidP="005771D0">
      <w:pPr>
        <w:spacing w:after="0" w:line="240" w:lineRule="auto"/>
        <w:rPr>
          <w:rStyle w:val="fontstyle01"/>
        </w:rPr>
      </w:pPr>
    </w:p>
    <w:p w14:paraId="7795721C" w14:textId="3B479D0D" w:rsidR="005771D0" w:rsidRDefault="005771D0" w:rsidP="005771D0">
      <w:pPr>
        <w:spacing w:after="0" w:line="240" w:lineRule="auto"/>
        <w:rPr>
          <w:rStyle w:val="fontstyle01"/>
        </w:rPr>
      </w:pPr>
    </w:p>
    <w:p w14:paraId="4560BF62" w14:textId="2B9AED44" w:rsidR="005771D0" w:rsidRDefault="005771D0" w:rsidP="005771D0">
      <w:pPr>
        <w:spacing w:after="0" w:line="240" w:lineRule="auto"/>
        <w:rPr>
          <w:rStyle w:val="fontstyle01"/>
        </w:rPr>
      </w:pPr>
    </w:p>
    <w:p w14:paraId="718D1B4C" w14:textId="4D5D2B65" w:rsidR="005771D0" w:rsidRDefault="005771D0" w:rsidP="005771D0">
      <w:pPr>
        <w:spacing w:after="0" w:line="240" w:lineRule="auto"/>
        <w:rPr>
          <w:rStyle w:val="fontstyle01"/>
        </w:rPr>
      </w:pPr>
    </w:p>
    <w:p w14:paraId="0A56940B" w14:textId="77777777" w:rsidR="005771D0" w:rsidRDefault="005771D0" w:rsidP="005771D0">
      <w:pPr>
        <w:spacing w:after="0" w:line="240" w:lineRule="auto"/>
      </w:pPr>
    </w:p>
    <w:p w14:paraId="7BF37507" w14:textId="77777777" w:rsidR="005771D0" w:rsidRDefault="005771D0" w:rsidP="00950253">
      <w:pPr>
        <w:spacing w:after="0" w:line="240" w:lineRule="auto"/>
      </w:pPr>
    </w:p>
    <w:p w14:paraId="6045E21D" w14:textId="77777777" w:rsidR="005771D0" w:rsidRDefault="005771D0" w:rsidP="00950253">
      <w:pPr>
        <w:spacing w:after="0" w:line="240" w:lineRule="auto"/>
      </w:pPr>
    </w:p>
    <w:p w14:paraId="4D6D0ECB" w14:textId="77777777" w:rsidR="005771D0" w:rsidRDefault="005771D0" w:rsidP="00950253">
      <w:pPr>
        <w:spacing w:after="0" w:line="240" w:lineRule="auto"/>
      </w:pPr>
    </w:p>
    <w:p w14:paraId="25CA5E45" w14:textId="77777777" w:rsidR="005771D0" w:rsidRDefault="005771D0" w:rsidP="00950253">
      <w:pPr>
        <w:spacing w:after="0" w:line="240" w:lineRule="auto"/>
      </w:pPr>
    </w:p>
    <w:p w14:paraId="168D7068" w14:textId="77777777" w:rsidR="005771D0" w:rsidRDefault="005771D0" w:rsidP="00950253">
      <w:pPr>
        <w:spacing w:after="0" w:line="240" w:lineRule="auto"/>
      </w:pPr>
    </w:p>
    <w:p w14:paraId="5B824185" w14:textId="77777777" w:rsidR="005771D0" w:rsidRDefault="005771D0" w:rsidP="00950253">
      <w:pPr>
        <w:spacing w:after="0" w:line="240" w:lineRule="auto"/>
      </w:pPr>
    </w:p>
    <w:p w14:paraId="5AB04A5E" w14:textId="77777777" w:rsidR="005771D0" w:rsidRDefault="005771D0" w:rsidP="00950253">
      <w:pPr>
        <w:spacing w:after="0" w:line="240" w:lineRule="auto"/>
      </w:pPr>
    </w:p>
    <w:p w14:paraId="070B4B5C" w14:textId="77777777" w:rsidR="005771D0" w:rsidRDefault="005771D0" w:rsidP="00950253">
      <w:pPr>
        <w:spacing w:after="0" w:line="240" w:lineRule="auto"/>
      </w:pPr>
    </w:p>
    <w:p w14:paraId="33C9CB5E" w14:textId="77777777" w:rsidR="005771D0" w:rsidRDefault="005771D0" w:rsidP="00950253">
      <w:pPr>
        <w:spacing w:after="0" w:line="240" w:lineRule="auto"/>
      </w:pPr>
    </w:p>
    <w:p w14:paraId="0C1E3916" w14:textId="77777777" w:rsidR="005771D0" w:rsidRDefault="005771D0" w:rsidP="00950253">
      <w:pPr>
        <w:spacing w:after="0" w:line="240" w:lineRule="auto"/>
      </w:pPr>
    </w:p>
    <w:p w14:paraId="2BDA22C8" w14:textId="77777777" w:rsidR="005771D0" w:rsidRDefault="005771D0" w:rsidP="00950253">
      <w:pPr>
        <w:spacing w:after="0" w:line="240" w:lineRule="auto"/>
      </w:pPr>
    </w:p>
    <w:p w14:paraId="2BFF5866" w14:textId="77777777" w:rsidR="005771D0" w:rsidRDefault="005771D0" w:rsidP="00950253">
      <w:pPr>
        <w:spacing w:after="0" w:line="240" w:lineRule="auto"/>
      </w:pPr>
    </w:p>
    <w:p w14:paraId="46021804" w14:textId="77777777" w:rsidR="005771D0" w:rsidRDefault="005771D0" w:rsidP="00950253">
      <w:pPr>
        <w:spacing w:after="0" w:line="240" w:lineRule="auto"/>
      </w:pPr>
    </w:p>
    <w:p w14:paraId="56E45AFD" w14:textId="77777777" w:rsidR="005771D0" w:rsidRDefault="005771D0" w:rsidP="00950253">
      <w:pPr>
        <w:spacing w:after="0" w:line="240" w:lineRule="auto"/>
      </w:pPr>
    </w:p>
    <w:p w14:paraId="7C688B7C" w14:textId="77777777" w:rsidR="005771D0" w:rsidRDefault="005771D0" w:rsidP="00950253">
      <w:pPr>
        <w:spacing w:after="0" w:line="240" w:lineRule="auto"/>
      </w:pPr>
    </w:p>
    <w:p w14:paraId="40C9CE8B" w14:textId="11837D3F" w:rsidR="00950253" w:rsidRPr="00DF433E" w:rsidRDefault="00950253" w:rsidP="0095025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8"/>
          <w:szCs w:val="32"/>
          <w:lang w:eastAsia="en-CA"/>
        </w:rPr>
      </w:pPr>
      <w:r w:rsidRPr="00DF433E"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  <w:t>Given below are the details of the</w:t>
      </w:r>
      <w:r w:rsidR="00670092" w:rsidRPr="00DF433E">
        <w:rPr>
          <w:b/>
          <w:bCs/>
          <w:sz w:val="28"/>
          <w:szCs w:val="28"/>
        </w:rPr>
        <w:t xml:space="preserve"> </w:t>
      </w:r>
      <w:bookmarkStart w:id="1" w:name="_Hlk85216895"/>
      <w:proofErr w:type="spellStart"/>
      <w:r w:rsidR="00670092" w:rsidRPr="00DF433E"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  <w:t>HealthInsuranceDB</w:t>
      </w:r>
      <w:proofErr w:type="spellEnd"/>
      <w:r w:rsidR="00670092" w:rsidRPr="00DF433E"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  <w:t xml:space="preserve"> </w:t>
      </w:r>
      <w:r w:rsidRPr="00DF433E"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  <w:t>database schema</w:t>
      </w:r>
      <w:bookmarkEnd w:id="1"/>
      <w:r w:rsidRPr="00DF433E">
        <w:rPr>
          <w:rFonts w:ascii="TimesNewRomanPSMT" w:eastAsia="Times New Roman" w:hAnsi="TimesNewRomanPSMT" w:cs="Times New Roman"/>
          <w:color w:val="000000"/>
          <w:sz w:val="28"/>
          <w:szCs w:val="32"/>
          <w:lang w:eastAsia="en-CA"/>
        </w:rPr>
        <w:t>.</w:t>
      </w:r>
    </w:p>
    <w:p w14:paraId="505DA580" w14:textId="33A2F79E" w:rsidR="00DF433E" w:rsidRDefault="00DF433E" w:rsidP="00950253">
      <w:pPr>
        <w:spacing w:after="0" w:line="240" w:lineRule="auto"/>
        <w:rPr>
          <w:rFonts w:ascii="TimesNewRomanPSMT" w:eastAsia="Times New Roman" w:hAnsi="TimesNewRomanPSMT" w:cs="Times New Roman"/>
          <w:color w:val="000000"/>
          <w:sz w:val="24"/>
          <w:szCs w:val="24"/>
          <w:lang w:eastAsia="en-CA"/>
        </w:rPr>
      </w:pPr>
    </w:p>
    <w:p w14:paraId="0E023341" w14:textId="77777777" w:rsidR="00DF433E" w:rsidRPr="00950253" w:rsidRDefault="00DF433E" w:rsidP="0095025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2265"/>
        <w:gridCol w:w="2576"/>
        <w:gridCol w:w="1910"/>
        <w:gridCol w:w="1614"/>
        <w:gridCol w:w="1530"/>
      </w:tblGrid>
      <w:tr w:rsidR="003F5658" w:rsidRPr="00807B78" w14:paraId="360C3239" w14:textId="77777777" w:rsidTr="00425D6A">
        <w:tc>
          <w:tcPr>
            <w:tcW w:w="2265" w:type="dxa"/>
            <w:hideMark/>
          </w:tcPr>
          <w:p w14:paraId="190592A6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 xml:space="preserve">Table </w:t>
            </w:r>
          </w:p>
        </w:tc>
        <w:tc>
          <w:tcPr>
            <w:tcW w:w="2576" w:type="dxa"/>
            <w:hideMark/>
          </w:tcPr>
          <w:p w14:paraId="05D7B037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 xml:space="preserve">Attribute </w:t>
            </w:r>
          </w:p>
        </w:tc>
        <w:tc>
          <w:tcPr>
            <w:tcW w:w="1910" w:type="dxa"/>
            <w:hideMark/>
          </w:tcPr>
          <w:p w14:paraId="3E8FF384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 xml:space="preserve">Data Type </w:t>
            </w:r>
          </w:p>
        </w:tc>
        <w:tc>
          <w:tcPr>
            <w:tcW w:w="1614" w:type="dxa"/>
            <w:hideMark/>
          </w:tcPr>
          <w:p w14:paraId="337DD802" w14:textId="6967028D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 xml:space="preserve">Primary Key </w:t>
            </w:r>
          </w:p>
        </w:tc>
        <w:tc>
          <w:tcPr>
            <w:tcW w:w="1530" w:type="dxa"/>
            <w:hideMark/>
          </w:tcPr>
          <w:p w14:paraId="7DD4A262" w14:textId="0890447A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 xml:space="preserve">Foreign Key </w:t>
            </w:r>
          </w:p>
        </w:tc>
      </w:tr>
      <w:tr w:rsidR="003F5658" w:rsidRPr="00807B78" w14:paraId="52EA42A5" w14:textId="77777777" w:rsidTr="00425D6A">
        <w:tc>
          <w:tcPr>
            <w:tcW w:w="2265" w:type="dxa"/>
            <w:hideMark/>
          </w:tcPr>
          <w:p w14:paraId="0CEF76A6" w14:textId="3773177D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Client</w:t>
            </w:r>
          </w:p>
        </w:tc>
        <w:tc>
          <w:tcPr>
            <w:tcW w:w="2576" w:type="dxa"/>
            <w:hideMark/>
          </w:tcPr>
          <w:p w14:paraId="582547DF" w14:textId="439E0A8B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HealthCardNo</w:t>
            </w:r>
            <w:proofErr w:type="spell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First_Name</w:t>
            </w:r>
            <w:proofErr w:type="spell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Last_Name</w:t>
            </w:r>
            <w:proofErr w:type="spell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  <w:t>Address</w:t>
            </w:r>
          </w:p>
          <w:p w14:paraId="59A76BC9" w14:textId="7FD53E53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Age</w:t>
            </w:r>
          </w:p>
        </w:tc>
        <w:tc>
          <w:tcPr>
            <w:tcW w:w="1910" w:type="dxa"/>
            <w:hideMark/>
          </w:tcPr>
          <w:p w14:paraId="2E37DF42" w14:textId="132A5CD5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2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  <w:t>VARCHAR(40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  <w:t>VARCHAR(40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VARCHAR(100)</w:t>
            </w:r>
          </w:p>
          <w:p w14:paraId="06DEE1AE" w14:textId="307CC264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INT</w:t>
            </w:r>
          </w:p>
        </w:tc>
        <w:tc>
          <w:tcPr>
            <w:tcW w:w="1614" w:type="dxa"/>
            <w:hideMark/>
          </w:tcPr>
          <w:p w14:paraId="2F8473A7" w14:textId="4403BABE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</w:tc>
        <w:tc>
          <w:tcPr>
            <w:tcW w:w="1530" w:type="dxa"/>
            <w:hideMark/>
          </w:tcPr>
          <w:p w14:paraId="0755A44A" w14:textId="1EBD2CC1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</w:p>
        </w:tc>
      </w:tr>
      <w:tr w:rsidR="003F5658" w:rsidRPr="00807B78" w14:paraId="2CFE5BCB" w14:textId="77777777" w:rsidTr="00425D6A">
        <w:tc>
          <w:tcPr>
            <w:tcW w:w="2265" w:type="dxa"/>
            <w:hideMark/>
          </w:tcPr>
          <w:p w14:paraId="000B9893" w14:textId="06C8A022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 xml:space="preserve">Agent </w:t>
            </w:r>
          </w:p>
        </w:tc>
        <w:tc>
          <w:tcPr>
            <w:tcW w:w="2576" w:type="dxa"/>
            <w:hideMark/>
          </w:tcPr>
          <w:p w14:paraId="25EC157C" w14:textId="214DF8B5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SIN</w:t>
            </w:r>
          </w:p>
          <w:p w14:paraId="4D14D119" w14:textId="77777777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First_Name</w:t>
            </w:r>
            <w:proofErr w:type="spell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 xml:space="preserve"> </w:t>
            </w:r>
          </w:p>
          <w:p w14:paraId="060CCBD5" w14:textId="50399BA4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Last_Name</w:t>
            </w:r>
            <w:proofErr w:type="spellEnd"/>
          </w:p>
          <w:p w14:paraId="57E8F0B4" w14:textId="533C433D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Speciality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r w:rsidRPr="00807B78">
              <w:rPr>
                <w:rFonts w:ascii="Times New Roman" w:eastAsia="Times New Roman" w:hAnsi="Times New Roman" w:cs="Times New Roman"/>
                <w:lang w:eastAsia="en-CA"/>
              </w:rPr>
              <w:t xml:space="preserve">Experience </w:t>
            </w:r>
          </w:p>
        </w:tc>
        <w:tc>
          <w:tcPr>
            <w:tcW w:w="1910" w:type="dxa"/>
            <w:hideMark/>
          </w:tcPr>
          <w:p w14:paraId="16C2A1FB" w14:textId="521ECDE8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9)</w:t>
            </w:r>
          </w:p>
          <w:p w14:paraId="10EA9FA7" w14:textId="5692F60D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VAR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40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  <w:t>VARCHAR(40)</w:t>
            </w:r>
          </w:p>
          <w:p w14:paraId="650EC9C6" w14:textId="37D3CBC0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VAR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50)</w:t>
            </w:r>
          </w:p>
          <w:p w14:paraId="1E67172A" w14:textId="1C639469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 New Roman" w:eastAsia="Times New Roman" w:hAnsi="Times New Roman" w:cs="Times New Roman"/>
                <w:lang w:eastAsia="en-CA"/>
              </w:rPr>
              <w:t>INT</w:t>
            </w:r>
          </w:p>
        </w:tc>
        <w:tc>
          <w:tcPr>
            <w:tcW w:w="1614" w:type="dxa"/>
            <w:hideMark/>
          </w:tcPr>
          <w:p w14:paraId="73F06B57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 xml:space="preserve">Yes </w:t>
            </w:r>
          </w:p>
        </w:tc>
        <w:tc>
          <w:tcPr>
            <w:tcW w:w="1530" w:type="dxa"/>
            <w:hideMark/>
          </w:tcPr>
          <w:p w14:paraId="6952D493" w14:textId="5A6AB596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</w:tr>
      <w:tr w:rsidR="003F5658" w:rsidRPr="00807B78" w14:paraId="72CE154B" w14:textId="77777777" w:rsidTr="00425D6A">
        <w:trPr>
          <w:trHeight w:val="998"/>
        </w:trPr>
        <w:tc>
          <w:tcPr>
            <w:tcW w:w="2265" w:type="dxa"/>
            <w:hideMark/>
          </w:tcPr>
          <w:p w14:paraId="4242F14C" w14:textId="2C75A59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 xml:space="preserve">Policy </w:t>
            </w:r>
          </w:p>
        </w:tc>
        <w:tc>
          <w:tcPr>
            <w:tcW w:w="2576" w:type="dxa"/>
            <w:hideMark/>
          </w:tcPr>
          <w:p w14:paraId="218518B8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Trade_Name</w:t>
            </w:r>
            <w:proofErr w:type="spell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r w:rsidRPr="00807B78">
              <w:rPr>
                <w:rFonts w:ascii="Times New Roman" w:eastAsia="Times New Roman" w:hAnsi="Times New Roman" w:cs="Times New Roman"/>
                <w:lang w:eastAsia="en-CA"/>
              </w:rPr>
              <w:t>Symbol</w:t>
            </w:r>
          </w:p>
          <w:p w14:paraId="1D2FCF65" w14:textId="2954FCF1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proofErr w:type="spellStart"/>
            <w:r w:rsidRPr="00807B78">
              <w:rPr>
                <w:rFonts w:ascii="Times New Roman" w:eastAsia="Times New Roman" w:hAnsi="Times New Roman" w:cs="Times New Roman"/>
                <w:lang w:eastAsia="en-CA"/>
              </w:rPr>
              <w:t>Fk_HPI_Name</w:t>
            </w:r>
            <w:proofErr w:type="spellEnd"/>
          </w:p>
        </w:tc>
        <w:tc>
          <w:tcPr>
            <w:tcW w:w="1910" w:type="dxa"/>
            <w:hideMark/>
          </w:tcPr>
          <w:p w14:paraId="4E3426EA" w14:textId="5DB7155D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00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  <w:t>VARCHAR(50)</w:t>
            </w:r>
          </w:p>
        </w:tc>
        <w:tc>
          <w:tcPr>
            <w:tcW w:w="1614" w:type="dxa"/>
            <w:hideMark/>
          </w:tcPr>
          <w:p w14:paraId="41C5B4F3" w14:textId="4BD0A7AB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</w:p>
        </w:tc>
        <w:tc>
          <w:tcPr>
            <w:tcW w:w="1530" w:type="dxa"/>
            <w:hideMark/>
          </w:tcPr>
          <w:p w14:paraId="768C028A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  <w:p w14:paraId="6543E067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  <w:p w14:paraId="6AFCDFAC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  <w:p w14:paraId="58BBB53A" w14:textId="208B5F80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  <w:r w:rsidRPr="00807B78">
              <w:rPr>
                <w:rFonts w:ascii="Times New Roman" w:eastAsia="Times New Roman" w:hAnsi="Times New Roman" w:cs="Times New Roman"/>
                <w:sz w:val="20"/>
                <w:szCs w:val="20"/>
                <w:lang w:eastAsia="en-CA"/>
              </w:rPr>
              <w:t>Yes</w:t>
            </w:r>
          </w:p>
        </w:tc>
      </w:tr>
      <w:tr w:rsidR="003F5658" w:rsidRPr="00807B78" w14:paraId="3D9AE5D5" w14:textId="77777777" w:rsidTr="00425D6A">
        <w:tc>
          <w:tcPr>
            <w:tcW w:w="2265" w:type="dxa"/>
            <w:hideMark/>
          </w:tcPr>
          <w:p w14:paraId="6713C7AB" w14:textId="5CB5C64B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sz w:val="20"/>
                <w:szCs w:val="20"/>
                <w:lang w:eastAsia="en-CA"/>
              </w:rPr>
              <w:t>ProvincialHealthDep</w:t>
            </w:r>
            <w:proofErr w:type="spellEnd"/>
          </w:p>
        </w:tc>
        <w:tc>
          <w:tcPr>
            <w:tcW w:w="2576" w:type="dxa"/>
            <w:hideMark/>
          </w:tcPr>
          <w:p w14:paraId="0B891429" w14:textId="33962861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Name</w:t>
            </w:r>
          </w:p>
          <w:p w14:paraId="46451F18" w14:textId="38983625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Address</w:t>
            </w:r>
          </w:p>
          <w:p w14:paraId="6B41D878" w14:textId="060DED5D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PhoneNo</w:t>
            </w:r>
            <w:proofErr w:type="spellEnd"/>
          </w:p>
          <w:p w14:paraId="4DB33C7F" w14:textId="727765B4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Price</w:t>
            </w:r>
          </w:p>
          <w:p w14:paraId="0195431A" w14:textId="6985A69F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Curency</w:t>
            </w:r>
            <w:proofErr w:type="spellEnd"/>
          </w:p>
          <w:p w14:paraId="7CDFDAD6" w14:textId="5301EA5F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</w:p>
        </w:tc>
        <w:tc>
          <w:tcPr>
            <w:tcW w:w="1910" w:type="dxa"/>
            <w:hideMark/>
          </w:tcPr>
          <w:p w14:paraId="51BEB95D" w14:textId="398B2774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00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VARCHAR(100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VARCHAR(15)</w:t>
            </w:r>
          </w:p>
          <w:p w14:paraId="40D103BA" w14:textId="77777777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 New Roman" w:eastAsia="Times New Roman" w:hAnsi="Times New Roman" w:cs="Times New Roman"/>
                <w:lang w:eastAsia="en-CA"/>
              </w:rPr>
              <w:t>INT</w:t>
            </w:r>
          </w:p>
          <w:p w14:paraId="32DB3D47" w14:textId="397886FB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 New Roman" w:eastAsia="Times New Roman" w:hAnsi="Times New Roman" w:cs="Times New Roman"/>
                <w:lang w:eastAsia="en-CA"/>
              </w:rPr>
              <w:t>INT</w:t>
            </w:r>
          </w:p>
        </w:tc>
        <w:tc>
          <w:tcPr>
            <w:tcW w:w="1614" w:type="dxa"/>
            <w:hideMark/>
          </w:tcPr>
          <w:p w14:paraId="642D44F2" w14:textId="77777777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5F46C9B2" w14:textId="77777777" w:rsidR="003F5658" w:rsidRPr="00807B78" w:rsidRDefault="003F5658" w:rsidP="0095025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1FCA9840" w14:textId="39B48A61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</w:tc>
        <w:tc>
          <w:tcPr>
            <w:tcW w:w="1530" w:type="dxa"/>
            <w:hideMark/>
          </w:tcPr>
          <w:p w14:paraId="3A3F7F5B" w14:textId="5E2D8779" w:rsidR="003F5658" w:rsidRPr="00807B78" w:rsidRDefault="003F5658" w:rsidP="00950253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</w:tr>
      <w:tr w:rsidR="003F5658" w:rsidRPr="00807B78" w14:paraId="27DF36B7" w14:textId="77777777" w:rsidTr="00425D6A">
        <w:tc>
          <w:tcPr>
            <w:tcW w:w="2265" w:type="dxa"/>
            <w:hideMark/>
          </w:tcPr>
          <w:p w14:paraId="7A70001B" w14:textId="74703729" w:rsidR="003F5658" w:rsidRPr="00807B78" w:rsidRDefault="003F5658" w:rsidP="0082763A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proofErr w:type="spellStart"/>
            <w:r w:rsidRPr="00807B7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HealthPolicyIssuers</w:t>
            </w:r>
            <w:proofErr w:type="spellEnd"/>
          </w:p>
        </w:tc>
        <w:tc>
          <w:tcPr>
            <w:tcW w:w="2576" w:type="dxa"/>
            <w:hideMark/>
          </w:tcPr>
          <w:p w14:paraId="35C102F2" w14:textId="3E6D5D23" w:rsidR="003F5658" w:rsidRPr="00807B78" w:rsidRDefault="003F5658" w:rsidP="0082763A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Name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PhoneNo</w:t>
            </w:r>
            <w:proofErr w:type="spell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</w:p>
        </w:tc>
        <w:tc>
          <w:tcPr>
            <w:tcW w:w="1910" w:type="dxa"/>
            <w:hideMark/>
          </w:tcPr>
          <w:p w14:paraId="489AD08F" w14:textId="46CE5F1C" w:rsidR="003F5658" w:rsidRPr="00807B78" w:rsidRDefault="003F5658" w:rsidP="0082763A">
            <w:pPr>
              <w:rPr>
                <w:rFonts w:ascii="Times New Roman" w:eastAsia="Times New Roman" w:hAnsi="Times New Roman" w:cs="Times New Roman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00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VARCHAR(15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</w:p>
        </w:tc>
        <w:tc>
          <w:tcPr>
            <w:tcW w:w="1614" w:type="dxa"/>
            <w:hideMark/>
          </w:tcPr>
          <w:p w14:paraId="0D1A08D8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763FE533" w14:textId="14E9C0F2" w:rsidR="003F5658" w:rsidRPr="00807B78" w:rsidRDefault="003F5658" w:rsidP="0082763A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  <w:tc>
          <w:tcPr>
            <w:tcW w:w="1530" w:type="dxa"/>
            <w:hideMark/>
          </w:tcPr>
          <w:p w14:paraId="0C48BAE9" w14:textId="762385CB" w:rsidR="003F5658" w:rsidRPr="00807B78" w:rsidRDefault="003F5658" w:rsidP="0082763A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en-CA"/>
              </w:rPr>
            </w:pPr>
          </w:p>
        </w:tc>
      </w:tr>
      <w:tr w:rsidR="003F5658" w:rsidRPr="00807B78" w14:paraId="0BA9775E" w14:textId="77777777" w:rsidTr="00425D6A">
        <w:tc>
          <w:tcPr>
            <w:tcW w:w="2265" w:type="dxa"/>
          </w:tcPr>
          <w:p w14:paraId="0227DD48" w14:textId="3CFB35F5" w:rsidR="003F5658" w:rsidRPr="00807B78" w:rsidRDefault="003F5658" w:rsidP="0082763A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Contract</w:t>
            </w:r>
            <w:r w:rsidR="002A746D" w:rsidRPr="00807B7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s</w:t>
            </w:r>
          </w:p>
        </w:tc>
        <w:tc>
          <w:tcPr>
            <w:tcW w:w="2576" w:type="dxa"/>
          </w:tcPr>
          <w:p w14:paraId="560B1612" w14:textId="3EA67555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StartDate</w:t>
            </w:r>
          </w:p>
          <w:p w14:paraId="128ED67F" w14:textId="12F00DC1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EndDate</w:t>
            </w:r>
            <w:proofErr w:type="spellEnd"/>
          </w:p>
          <w:p w14:paraId="4E60CF40" w14:textId="0A81B97F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Text</w:t>
            </w:r>
          </w:p>
        </w:tc>
        <w:tc>
          <w:tcPr>
            <w:tcW w:w="1910" w:type="dxa"/>
          </w:tcPr>
          <w:p w14:paraId="04F4FB6C" w14:textId="43310A53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DATE</w:t>
            </w:r>
          </w:p>
          <w:p w14:paraId="4B65FCB3" w14:textId="4558C65A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DATE</w:t>
            </w:r>
          </w:p>
          <w:p w14:paraId="72FB97A7" w14:textId="0DD76B15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VAR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512)</w:t>
            </w:r>
          </w:p>
        </w:tc>
        <w:tc>
          <w:tcPr>
            <w:tcW w:w="1614" w:type="dxa"/>
          </w:tcPr>
          <w:p w14:paraId="211DFBE8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1655AFAD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704142C2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38F5C480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</w:p>
        </w:tc>
        <w:tc>
          <w:tcPr>
            <w:tcW w:w="1530" w:type="dxa"/>
          </w:tcPr>
          <w:p w14:paraId="47802C74" w14:textId="77777777" w:rsidR="003F5658" w:rsidRPr="00807B78" w:rsidRDefault="003F5658" w:rsidP="00A748C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</w:p>
        </w:tc>
      </w:tr>
      <w:tr w:rsidR="003F5658" w:rsidRPr="00807B78" w14:paraId="2F30FD66" w14:textId="77777777" w:rsidTr="00425D6A">
        <w:tc>
          <w:tcPr>
            <w:tcW w:w="2265" w:type="dxa"/>
          </w:tcPr>
          <w:p w14:paraId="6F7F5638" w14:textId="057509B3" w:rsidR="003F5658" w:rsidRPr="00807B78" w:rsidRDefault="003F5658" w:rsidP="0082763A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r w:rsidRPr="00807B7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Recommendation</w:t>
            </w:r>
            <w:r w:rsidR="00DF433E" w:rsidRPr="00807B78"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  <w:t>s</w:t>
            </w:r>
          </w:p>
        </w:tc>
        <w:tc>
          <w:tcPr>
            <w:tcW w:w="2576" w:type="dxa"/>
          </w:tcPr>
          <w:p w14:paraId="0F5514E6" w14:textId="60FAFE8B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Date</w:t>
            </w:r>
          </w:p>
          <w:p w14:paraId="60F203BB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Quantity</w:t>
            </w:r>
          </w:p>
          <w:p w14:paraId="5D8AC56E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Fk_Policy_Trade_Name</w:t>
            </w:r>
            <w:proofErr w:type="spellEnd"/>
          </w:p>
          <w:p w14:paraId="031B9B5B" w14:textId="4F9D3B41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Fk_Client_HealthCardNo</w:t>
            </w:r>
            <w:proofErr w:type="spellEnd"/>
          </w:p>
        </w:tc>
        <w:tc>
          <w:tcPr>
            <w:tcW w:w="1910" w:type="dxa"/>
          </w:tcPr>
          <w:p w14:paraId="3E982685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DATE</w:t>
            </w:r>
          </w:p>
          <w:p w14:paraId="5523B305" w14:textId="63784DC5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2)</w:t>
            </w:r>
          </w:p>
        </w:tc>
        <w:tc>
          <w:tcPr>
            <w:tcW w:w="1614" w:type="dxa"/>
          </w:tcPr>
          <w:p w14:paraId="15A766BE" w14:textId="77777777" w:rsidR="003F5658" w:rsidRPr="00807B78" w:rsidRDefault="003F5658" w:rsidP="00B5093D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451820A8" w14:textId="77777777" w:rsidR="003F5658" w:rsidRPr="00807B78" w:rsidRDefault="003F5658" w:rsidP="00B5093D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5597B32A" w14:textId="77777777" w:rsidR="003F5658" w:rsidRPr="00807B78" w:rsidRDefault="003F5658" w:rsidP="0082763A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</w:p>
        </w:tc>
        <w:tc>
          <w:tcPr>
            <w:tcW w:w="1530" w:type="dxa"/>
          </w:tcPr>
          <w:p w14:paraId="573C37C6" w14:textId="77777777" w:rsidR="003F5658" w:rsidRPr="00807B78" w:rsidRDefault="003F5658" w:rsidP="00A748C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</w:p>
          <w:p w14:paraId="471FC183" w14:textId="77777777" w:rsidR="003F5658" w:rsidRPr="00807B78" w:rsidRDefault="003F5658" w:rsidP="00A748C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</w:p>
          <w:p w14:paraId="6B0407B0" w14:textId="77777777" w:rsidR="003F5658" w:rsidRPr="00807B78" w:rsidRDefault="003F5658" w:rsidP="00A748C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37C135C3" w14:textId="5E060FCF" w:rsidR="003F5658" w:rsidRPr="00807B78" w:rsidRDefault="003F5658" w:rsidP="00A748C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</w:tc>
      </w:tr>
      <w:tr w:rsidR="003F5658" w:rsidRPr="00807B78" w14:paraId="27CA2836" w14:textId="77777777" w:rsidTr="00425D6A">
        <w:tc>
          <w:tcPr>
            <w:tcW w:w="2265" w:type="dxa"/>
          </w:tcPr>
          <w:p w14:paraId="34379E15" w14:textId="194C5975" w:rsidR="003F5658" w:rsidRPr="00807B78" w:rsidRDefault="003F5658" w:rsidP="00A27BA0">
            <w:pPr>
              <w:rPr>
                <w:rFonts w:ascii="Times New Roman" w:eastAsia="Times New Roman" w:hAnsi="Times New Roman" w:cs="Times New Roman"/>
                <w:b/>
                <w:bCs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>ClientAgent</w:t>
            </w:r>
            <w:proofErr w:type="spellEnd"/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 xml:space="preserve"> </w:t>
            </w:r>
          </w:p>
        </w:tc>
        <w:tc>
          <w:tcPr>
            <w:tcW w:w="2576" w:type="dxa"/>
          </w:tcPr>
          <w:p w14:paraId="54B85FC6" w14:textId="1A86AEAD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L_HealthCardNo</w:t>
            </w:r>
            <w:proofErr w:type="spell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  <w:t>IA_SIN</w:t>
            </w:r>
          </w:p>
        </w:tc>
        <w:tc>
          <w:tcPr>
            <w:tcW w:w="1910" w:type="dxa"/>
          </w:tcPr>
          <w:p w14:paraId="403F0818" w14:textId="06D4532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2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  <w:t>CHAR(9)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</w:p>
        </w:tc>
        <w:tc>
          <w:tcPr>
            <w:tcW w:w="1614" w:type="dxa"/>
          </w:tcPr>
          <w:p w14:paraId="4D266067" w14:textId="4571751F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br/>
            </w: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  <w:proofErr w:type="spellEnd"/>
          </w:p>
        </w:tc>
        <w:tc>
          <w:tcPr>
            <w:tcW w:w="1530" w:type="dxa"/>
          </w:tcPr>
          <w:p w14:paraId="36424521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544D2788" w14:textId="2762DD81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</w:tc>
      </w:tr>
      <w:tr w:rsidR="003F5658" w:rsidRPr="00807B78" w14:paraId="096E039F" w14:textId="77777777" w:rsidTr="00425D6A">
        <w:tc>
          <w:tcPr>
            <w:tcW w:w="2265" w:type="dxa"/>
          </w:tcPr>
          <w:p w14:paraId="7D1D0FB6" w14:textId="12CCA64B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</w:pPr>
            <w:bookmarkStart w:id="2" w:name="_Hlk85275153"/>
            <w:proofErr w:type="spellStart"/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>PHDContarct</w:t>
            </w:r>
            <w:proofErr w:type="spellEnd"/>
          </w:p>
        </w:tc>
        <w:tc>
          <w:tcPr>
            <w:tcW w:w="2576" w:type="dxa"/>
          </w:tcPr>
          <w:p w14:paraId="2A378D86" w14:textId="21109DA5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PHDName</w:t>
            </w:r>
            <w:proofErr w:type="spellEnd"/>
          </w:p>
          <w:p w14:paraId="303D13BD" w14:textId="157C8901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PHDAddress</w:t>
            </w:r>
            <w:proofErr w:type="spellEnd"/>
          </w:p>
          <w:p w14:paraId="322B0D22" w14:textId="4E3DD5FA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PHDPhoneNo</w:t>
            </w:r>
            <w:proofErr w:type="spellEnd"/>
          </w:p>
          <w:p w14:paraId="1F9B0E2B" w14:textId="3546AC91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ContStartDate</w:t>
            </w:r>
            <w:proofErr w:type="spellEnd"/>
          </w:p>
          <w:p w14:paraId="5ADAA00C" w14:textId="7356FADC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ContEnd_Date</w:t>
            </w:r>
            <w:proofErr w:type="spellEnd"/>
          </w:p>
          <w:p w14:paraId="5EF0BF76" w14:textId="6AE2AEFF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ontText</w:t>
            </w:r>
            <w:proofErr w:type="spellEnd"/>
          </w:p>
        </w:tc>
        <w:tc>
          <w:tcPr>
            <w:tcW w:w="1910" w:type="dxa"/>
          </w:tcPr>
          <w:p w14:paraId="453B6634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00)</w:t>
            </w:r>
          </w:p>
          <w:p w14:paraId="196AA45D" w14:textId="3E1EF8CB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VAR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00)</w:t>
            </w:r>
          </w:p>
          <w:p w14:paraId="3571C227" w14:textId="16336429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VAR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5)</w:t>
            </w:r>
          </w:p>
          <w:p w14:paraId="4E788C55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DATE</w:t>
            </w:r>
          </w:p>
          <w:p w14:paraId="2DD4EE81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DATE</w:t>
            </w:r>
          </w:p>
          <w:p w14:paraId="54EE05EE" w14:textId="77440E95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VAR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512)</w:t>
            </w:r>
          </w:p>
        </w:tc>
        <w:tc>
          <w:tcPr>
            <w:tcW w:w="1614" w:type="dxa"/>
          </w:tcPr>
          <w:p w14:paraId="26DAB60F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2345E972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52BDD515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1DB65AFB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563632FB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4A666329" w14:textId="784EA058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</w:tc>
        <w:tc>
          <w:tcPr>
            <w:tcW w:w="1530" w:type="dxa"/>
          </w:tcPr>
          <w:p w14:paraId="3972AFA5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5A75CF7E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0CA80828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24A211D7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01685AC9" w14:textId="77777777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54F704B8" w14:textId="1B6F816D" w:rsidR="003F5658" w:rsidRPr="00807B78" w:rsidRDefault="003F5658" w:rsidP="00A27BA0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</w:tc>
      </w:tr>
      <w:bookmarkEnd w:id="2"/>
      <w:tr w:rsidR="00807B78" w:rsidRPr="00807B78" w14:paraId="4EA44B58" w14:textId="77777777" w:rsidTr="00807B78">
        <w:tc>
          <w:tcPr>
            <w:tcW w:w="2265" w:type="dxa"/>
          </w:tcPr>
          <w:p w14:paraId="721BF3D9" w14:textId="6810E6AF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>PHD</w:t>
            </w:r>
            <w:r>
              <w:rPr>
                <w:rFonts w:ascii="TimesNewRomanPSMT" w:eastAsia="Times New Roman" w:hAnsi="TimesNewRomanPSMT" w:cs="Times New Roman"/>
                <w:b/>
                <w:bCs/>
                <w:color w:val="000000"/>
                <w:lang w:eastAsia="en-CA"/>
              </w:rPr>
              <w:t>Policy</w:t>
            </w:r>
            <w:proofErr w:type="spellEnd"/>
          </w:p>
        </w:tc>
        <w:tc>
          <w:tcPr>
            <w:tcW w:w="2576" w:type="dxa"/>
          </w:tcPr>
          <w:p w14:paraId="3566C3B8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PHDName</w:t>
            </w:r>
            <w:proofErr w:type="spellEnd"/>
          </w:p>
          <w:p w14:paraId="426F354C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PHDAddress</w:t>
            </w:r>
            <w:proofErr w:type="spellEnd"/>
          </w:p>
          <w:p w14:paraId="3F5C7B14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sz w:val="20"/>
                <w:szCs w:val="20"/>
                <w:lang w:eastAsia="en-CA"/>
              </w:rPr>
              <w:t>PHDPhoneNo</w:t>
            </w:r>
            <w:proofErr w:type="spellEnd"/>
          </w:p>
          <w:p w14:paraId="5E2472B8" w14:textId="5A6DF24B" w:rsidR="00807B78" w:rsidRPr="00807B78" w:rsidRDefault="00111283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spell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Trade_Name</w:t>
            </w:r>
            <w:proofErr w:type="spellEnd"/>
          </w:p>
        </w:tc>
        <w:tc>
          <w:tcPr>
            <w:tcW w:w="1910" w:type="dxa"/>
          </w:tcPr>
          <w:p w14:paraId="3751F3FB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00)</w:t>
            </w:r>
          </w:p>
          <w:p w14:paraId="5E09B6AE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VAR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00)</w:t>
            </w:r>
          </w:p>
          <w:p w14:paraId="35B20A87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VAR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5)</w:t>
            </w:r>
          </w:p>
          <w:p w14:paraId="1BEA6970" w14:textId="5D8AA156" w:rsidR="00807B78" w:rsidRPr="00807B78" w:rsidRDefault="00111283" w:rsidP="0011128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proofErr w:type="gramStart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CHAR(</w:t>
            </w:r>
            <w:proofErr w:type="gramEnd"/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100)</w:t>
            </w:r>
          </w:p>
        </w:tc>
        <w:tc>
          <w:tcPr>
            <w:tcW w:w="1614" w:type="dxa"/>
          </w:tcPr>
          <w:p w14:paraId="0ADBABCE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285AC791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3DA6D553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4452AE37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12501D9B" w14:textId="2A5C4027" w:rsidR="00807B78" w:rsidRPr="00807B78" w:rsidRDefault="00807B78" w:rsidP="0011128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</w:p>
        </w:tc>
        <w:tc>
          <w:tcPr>
            <w:tcW w:w="1530" w:type="dxa"/>
          </w:tcPr>
          <w:p w14:paraId="268C7B48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766246EE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33480722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6D4661C4" w14:textId="77777777" w:rsidR="00807B78" w:rsidRPr="00807B78" w:rsidRDefault="00807B78" w:rsidP="001D21E7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  <w:r w:rsidRPr="00807B78"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  <w:t>Yes</w:t>
            </w:r>
          </w:p>
          <w:p w14:paraId="607DA15D" w14:textId="3015DED4" w:rsidR="00807B78" w:rsidRPr="00807B78" w:rsidRDefault="00807B78" w:rsidP="00111283">
            <w:pPr>
              <w:rPr>
                <w:rFonts w:ascii="TimesNewRomanPSMT" w:eastAsia="Times New Roman" w:hAnsi="TimesNewRomanPSMT" w:cs="Times New Roman"/>
                <w:color w:val="000000"/>
                <w:lang w:eastAsia="en-CA"/>
              </w:rPr>
            </w:pPr>
          </w:p>
        </w:tc>
      </w:tr>
    </w:tbl>
    <w:p w14:paraId="285E71F6" w14:textId="4A46A124" w:rsidR="00DF433E" w:rsidRPr="00807B78" w:rsidRDefault="00DF433E">
      <w:pPr>
        <w:rPr>
          <w:sz w:val="20"/>
          <w:szCs w:val="20"/>
        </w:rPr>
      </w:pPr>
    </w:p>
    <w:p w14:paraId="780ED9DE" w14:textId="77777777" w:rsidR="00425D6A" w:rsidRDefault="00425D6A" w:rsidP="00425D6A">
      <w:pPr>
        <w:jc w:val="both"/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</w:pPr>
    </w:p>
    <w:p w14:paraId="4B372A00" w14:textId="1E532DC0" w:rsidR="00425D6A" w:rsidRDefault="00425D6A" w:rsidP="00425D6A">
      <w:pPr>
        <w:jc w:val="both"/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</w:pPr>
      <w:proofErr w:type="spellStart"/>
      <w:r w:rsidRPr="00DF433E"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  <w:t>HealthInsuranceDB</w:t>
      </w:r>
      <w:proofErr w:type="spellEnd"/>
      <w:r w:rsidRPr="00DF433E"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  <w:t xml:space="preserve"> database schema</w:t>
      </w:r>
      <w:r>
        <w:rPr>
          <w:rFonts w:ascii="TimesNewRomanPSMT" w:eastAsia="Times New Roman" w:hAnsi="TimesNewRomanPSMT" w:cs="Times New Roman"/>
          <w:b/>
          <w:bCs/>
          <w:color w:val="000000"/>
          <w:sz w:val="28"/>
          <w:szCs w:val="32"/>
          <w:lang w:eastAsia="en-CA"/>
        </w:rPr>
        <w:t>:</w:t>
      </w:r>
    </w:p>
    <w:p w14:paraId="71B1C85F" w14:textId="77777777" w:rsidR="00DF433E" w:rsidRDefault="00DF433E" w:rsidP="00DF433E">
      <w:pPr>
        <w:rPr>
          <w:rFonts w:ascii="Calibri" w:hAnsi="Calibri" w:cs="Calibri"/>
          <w:b/>
          <w:bCs/>
          <w:color w:val="FF0000"/>
          <w:shd w:val="clear" w:color="auto" w:fill="FFFFFF"/>
        </w:rPr>
      </w:pPr>
    </w:p>
    <w:p w14:paraId="0798151E" w14:textId="669BC866" w:rsidR="00425D6A" w:rsidRDefault="00425D6A" w:rsidP="004B06D0">
      <w:pPr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</w:pPr>
      <w:r>
        <w:rPr>
          <w:rFonts w:ascii="Calibri" w:hAnsi="Calibri" w:cs="Calibri"/>
          <w:b/>
          <w:bCs/>
          <w:noProof/>
          <w:color w:val="000000" w:themeColor="text1"/>
          <w:sz w:val="28"/>
          <w:szCs w:val="28"/>
          <w:shd w:val="clear" w:color="auto" w:fill="FFFFFF"/>
        </w:rPr>
        <w:drawing>
          <wp:inline distT="0" distB="0" distL="0" distR="0" wp14:anchorId="3879B364" wp14:editId="2FE3C5B7">
            <wp:extent cx="2838450" cy="29976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565" cy="300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6B967" w14:textId="77777777" w:rsidR="00425D6A" w:rsidRDefault="00425D6A" w:rsidP="00DF433E">
      <w:pPr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</w:pPr>
    </w:p>
    <w:p w14:paraId="38221847" w14:textId="706EE727" w:rsidR="00DF433E" w:rsidRPr="004B06D0" w:rsidRDefault="00DF433E" w:rsidP="00DF433E">
      <w:pPr>
        <w:rPr>
          <w:rFonts w:ascii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</w:pPr>
      <w:r w:rsidRPr="004B06D0">
        <w:rPr>
          <w:rFonts w:ascii="Calibri" w:hAnsi="Calibri" w:cs="Calibri"/>
          <w:b/>
          <w:bCs/>
          <w:color w:val="000000" w:themeColor="text1"/>
          <w:sz w:val="24"/>
          <w:szCs w:val="24"/>
          <w:shd w:val="clear" w:color="auto" w:fill="FFFFFF"/>
        </w:rPr>
        <w:t>Note:</w:t>
      </w:r>
    </w:p>
    <w:p w14:paraId="0F0A35DC" w14:textId="70F64425" w:rsidR="00DF433E" w:rsidRPr="00453411" w:rsidRDefault="00DF433E" w:rsidP="00DF433E">
      <w:pPr>
        <w:jc w:val="both"/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</w:pP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1)- In 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the 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contract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table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, we have 3 attributes namely 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S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tart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D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ate, </w:t>
      </w:r>
      <w:proofErr w:type="spellStart"/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E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nd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D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ate</w:t>
      </w:r>
      <w:proofErr w:type="spellEnd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T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ext of the contract., I consider the primary key as the composite of t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h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ree attributes. 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I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n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the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real scenario, we Should assign </w:t>
      </w:r>
      <w:proofErr w:type="spellStart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longtext</w:t>
      </w:r>
      <w:proofErr w:type="spellEnd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datatype to 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T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ext of the contract but here because I consider the text of the contract as a part of primary key it raised 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an 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error when the datatype was </w:t>
      </w:r>
      <w:proofErr w:type="spellStart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longtext</w:t>
      </w:r>
      <w:proofErr w:type="spellEnd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. So I have to change this data type from </w:t>
      </w:r>
      <w:proofErr w:type="spellStart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longtxt</w:t>
      </w:r>
      <w:proofErr w:type="spellEnd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to </w:t>
      </w:r>
      <w:proofErr w:type="gramStart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varchar(</w:t>
      </w:r>
      <w:proofErr w:type="gramEnd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512) to solve the error.</w:t>
      </w:r>
    </w:p>
    <w:p w14:paraId="15C0F923" w14:textId="6CCDC6BF" w:rsidR="00DF433E" w:rsidRPr="00453411" w:rsidRDefault="00DF433E" w:rsidP="00DF433E">
      <w:pPr>
        <w:jc w:val="both"/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</w:pP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2)- In the recommendation table, I consider Quantity data type as a ‘Char’ because </w:t>
      </w:r>
      <w:proofErr w:type="gramStart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It</w:t>
      </w:r>
      <w:proofErr w:type="gramEnd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:lang w:val="en-US"/>
        </w:rPr>
        <w:t xml:space="preserve">should be 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:lang w:val="en-US"/>
        </w:rPr>
        <w:t>matched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:lang w:val="en-US"/>
        </w:rPr>
        <w:t xml:space="preserve"> to the </w:t>
      </w:r>
      <w:proofErr w:type="spellStart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:lang w:val="en-US"/>
        </w:rPr>
        <w:t>Trade_name</w:t>
      </w:r>
      <w:proofErr w:type="spellEnd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:lang w:val="en-US"/>
        </w:rPr>
        <w:t xml:space="preserve"> and </w:t>
      </w:r>
      <w:proofErr w:type="spellStart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:lang w:val="en-US"/>
        </w:rPr>
        <w:t>ClientHeachCradNo</w:t>
      </w:r>
      <w:proofErr w:type="spellEnd"/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:lang w:val="en-US"/>
        </w:rPr>
        <w:t xml:space="preserve"> datatype 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in the foreign key.</w:t>
      </w:r>
    </w:p>
    <w:p w14:paraId="223AFBC7" w14:textId="4BD9D477" w:rsidR="00A828C7" w:rsidRDefault="00A828C7" w:rsidP="00DF433E">
      <w:pPr>
        <w:jc w:val="both"/>
        <w:rPr>
          <w:rFonts w:ascii="Calibri" w:hAnsi="Calibri" w:cs="Calibri"/>
          <w:color w:val="000000" w:themeColor="text1"/>
          <w:sz w:val="28"/>
          <w:szCs w:val="28"/>
          <w:shd w:val="clear" w:color="auto" w:fill="FFFFFF"/>
        </w:rPr>
      </w:pPr>
    </w:p>
    <w:p w14:paraId="7EB8A488" w14:textId="266B7805" w:rsidR="00A828C7" w:rsidRPr="00453411" w:rsidRDefault="00A828C7" w:rsidP="008235AC">
      <w:pPr>
        <w:jc w:val="both"/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</w:pP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In this assignment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,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I Did both Forward and Reve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r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se </w:t>
      </w:r>
      <w:r w:rsidR="002713CD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e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ngineer</w:t>
      </w:r>
      <w:r w:rsidR="008235AC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.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713CD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The output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s</w:t>
      </w:r>
      <w:r w:rsidR="002713CD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are</w:t>
      </w:r>
      <w:r w:rsidR="002713CD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attached as the </w:t>
      </w:r>
      <w:proofErr w:type="spellStart"/>
      <w:r w:rsidR="002713CD" w:rsidRPr="002713CD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ForwardEngineerHealthInsuranceDB.sql</w:t>
      </w:r>
      <w:proofErr w:type="spellEnd"/>
      <w:r w:rsidR="002713CD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and </w:t>
      </w:r>
      <w:proofErr w:type="spellStart"/>
      <w:r w:rsidR="002713CD" w:rsidRPr="002713CD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ReverseEnginnerHealthInsuranceDB.mwb</w:t>
      </w:r>
      <w:proofErr w:type="spellEnd"/>
      <w:r w:rsidR="002713CD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. </w:t>
      </w:r>
    </w:p>
    <w:p w14:paraId="734F623F" w14:textId="40F522B3" w:rsidR="00453411" w:rsidRPr="00453411" w:rsidRDefault="00A828C7" w:rsidP="00DF433E">
      <w:pPr>
        <w:jc w:val="both"/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</w:pP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The SQL Script after adding 4 record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s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to each table is shown as</w:t>
      </w:r>
      <w:r w:rsidR="004B06D0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the</w:t>
      </w:r>
      <w:r w:rsidRPr="00453411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following:</w:t>
      </w:r>
    </w:p>
    <w:p w14:paraId="2104440F" w14:textId="77777777" w:rsidR="001F79FC" w:rsidRDefault="001F79FC" w:rsidP="00DF433E">
      <w:pPr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1C812EBD" w14:textId="7EB72D1E" w:rsidR="001F79FC" w:rsidRDefault="001F79FC" w:rsidP="00DF433E">
      <w:pPr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34AE6FEA" w14:textId="77777777" w:rsidR="004B06D0" w:rsidRDefault="004B06D0" w:rsidP="00DF433E">
      <w:pPr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1AF3F4FC" w14:textId="174106CC" w:rsidR="00453411" w:rsidRPr="00453411" w:rsidRDefault="00453411" w:rsidP="00DF433E">
      <w:pPr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  <w:shd w:val="clear" w:color="auto" w:fill="FFFFFF"/>
        </w:rPr>
      </w:pPr>
      <w:r w:rsidRPr="00453411">
        <w:rPr>
          <w:rFonts w:ascii="Calibri" w:hAnsi="Calibri" w:cs="Calibri"/>
          <w:b/>
          <w:bCs/>
          <w:color w:val="000000" w:themeColor="text1"/>
          <w:sz w:val="28"/>
          <w:szCs w:val="28"/>
          <w:shd w:val="clear" w:color="auto" w:fill="FFFFFF"/>
        </w:rPr>
        <w:t>Client Table:</w:t>
      </w:r>
    </w:p>
    <w:p w14:paraId="3E42CA2D" w14:textId="14BB6A54" w:rsidR="00A828C7" w:rsidRDefault="00453411" w:rsidP="00DF433E">
      <w:pPr>
        <w:jc w:val="both"/>
        <w:rPr>
          <w:rFonts w:ascii="Calibri" w:hAnsi="Calibri" w:cs="Calibri"/>
          <w:color w:val="000000" w:themeColor="text1"/>
          <w:sz w:val="28"/>
          <w:szCs w:val="28"/>
          <w:shd w:val="clear" w:color="auto" w:fill="FFFFFF"/>
        </w:rPr>
      </w:pPr>
      <w:r>
        <w:rPr>
          <w:rFonts w:ascii="Calibri" w:hAnsi="Calibri" w:cs="Calibri"/>
          <w:noProof/>
          <w:color w:val="000000" w:themeColor="text1"/>
          <w:sz w:val="28"/>
          <w:szCs w:val="28"/>
          <w:shd w:val="clear" w:color="auto" w:fill="FFFFFF"/>
        </w:rPr>
        <w:lastRenderedPageBreak/>
        <w:drawing>
          <wp:inline distT="0" distB="0" distL="0" distR="0" wp14:anchorId="514C6489" wp14:editId="05310E15">
            <wp:extent cx="5943600" cy="34918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E338B" w14:textId="0A8C3AF5" w:rsidR="00453411" w:rsidRPr="004B06D0" w:rsidRDefault="00453411" w:rsidP="00DF433E">
      <w:pPr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  <w:shd w:val="clear" w:color="auto" w:fill="FFFFFF"/>
        </w:rPr>
      </w:pPr>
    </w:p>
    <w:p w14:paraId="64BE179A" w14:textId="59AEFB7A" w:rsidR="00453411" w:rsidRPr="004B06D0" w:rsidRDefault="00453411" w:rsidP="00E52CDA">
      <w:pPr>
        <w:jc w:val="both"/>
        <w:rPr>
          <w:rFonts w:ascii="Calibri" w:hAnsi="Calibri" w:cs="Calibri"/>
          <w:b/>
          <w:bCs/>
          <w:color w:val="000000" w:themeColor="text1"/>
          <w:sz w:val="28"/>
          <w:szCs w:val="28"/>
          <w:shd w:val="clear" w:color="auto" w:fill="FFFFFF"/>
        </w:rPr>
      </w:pPr>
      <w:r w:rsidRPr="004B06D0">
        <w:rPr>
          <w:rFonts w:ascii="Calibri" w:hAnsi="Calibri" w:cs="Calibri"/>
          <w:b/>
          <w:bCs/>
          <w:color w:val="000000" w:themeColor="text1"/>
          <w:sz w:val="28"/>
          <w:szCs w:val="28"/>
          <w:shd w:val="clear" w:color="auto" w:fill="FFFFFF"/>
        </w:rPr>
        <w:t>Agent Table:</w:t>
      </w:r>
    </w:p>
    <w:p w14:paraId="0A22A788" w14:textId="28F24BEB" w:rsidR="00453411" w:rsidRDefault="00453411" w:rsidP="00E52CDA">
      <w:pPr>
        <w:jc w:val="both"/>
      </w:pPr>
      <w:r>
        <w:rPr>
          <w:noProof/>
        </w:rPr>
        <w:drawing>
          <wp:inline distT="0" distB="0" distL="0" distR="0" wp14:anchorId="611F7F0E" wp14:editId="58AC7727">
            <wp:extent cx="6282074" cy="265176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3087" cy="2652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609AA" w14:textId="77777777" w:rsidR="004B06D0" w:rsidRDefault="004B06D0" w:rsidP="00DF433E">
      <w:pPr>
        <w:jc w:val="both"/>
        <w:rPr>
          <w:b/>
          <w:bCs/>
          <w:sz w:val="28"/>
          <w:szCs w:val="28"/>
        </w:rPr>
      </w:pPr>
    </w:p>
    <w:p w14:paraId="6A29CBE0" w14:textId="77777777" w:rsidR="004B06D0" w:rsidRDefault="004B06D0" w:rsidP="00DF433E">
      <w:pPr>
        <w:jc w:val="both"/>
        <w:rPr>
          <w:b/>
          <w:bCs/>
          <w:sz w:val="28"/>
          <w:szCs w:val="28"/>
        </w:rPr>
      </w:pPr>
    </w:p>
    <w:p w14:paraId="017A607C" w14:textId="2CCDB1C6" w:rsidR="00453411" w:rsidRDefault="00453411" w:rsidP="00DF433E">
      <w:pPr>
        <w:jc w:val="both"/>
        <w:rPr>
          <w:b/>
          <w:bCs/>
          <w:sz w:val="28"/>
          <w:szCs w:val="28"/>
        </w:rPr>
      </w:pPr>
      <w:proofErr w:type="spellStart"/>
      <w:r w:rsidRPr="00453411">
        <w:rPr>
          <w:b/>
          <w:bCs/>
          <w:sz w:val="28"/>
          <w:szCs w:val="28"/>
        </w:rPr>
        <w:t>ClientAgent</w:t>
      </w:r>
      <w:proofErr w:type="spellEnd"/>
      <w:r>
        <w:rPr>
          <w:b/>
          <w:bCs/>
          <w:sz w:val="28"/>
          <w:szCs w:val="28"/>
        </w:rPr>
        <w:t xml:space="preserve"> Table:</w:t>
      </w:r>
    </w:p>
    <w:p w14:paraId="48E0D404" w14:textId="3F213734" w:rsidR="00453411" w:rsidRPr="00453411" w:rsidRDefault="00453411" w:rsidP="00E52CDA">
      <w:pPr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B7B5EE0" wp14:editId="30795364">
            <wp:extent cx="5943600" cy="33883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B5586" w14:textId="6B1CC28E" w:rsidR="00453411" w:rsidRDefault="00453411" w:rsidP="00DF433E">
      <w:pPr>
        <w:jc w:val="both"/>
      </w:pPr>
    </w:p>
    <w:p w14:paraId="4960A95D" w14:textId="72572C9E" w:rsidR="00453411" w:rsidRDefault="00453411" w:rsidP="00DF433E">
      <w:pPr>
        <w:jc w:val="both"/>
        <w:rPr>
          <w:b/>
          <w:bCs/>
          <w:sz w:val="28"/>
          <w:szCs w:val="28"/>
        </w:rPr>
      </w:pPr>
      <w:proofErr w:type="spellStart"/>
      <w:r w:rsidRPr="00453411">
        <w:rPr>
          <w:b/>
          <w:bCs/>
          <w:sz w:val="28"/>
          <w:szCs w:val="28"/>
        </w:rPr>
        <w:t>HealthPolicyIssuers</w:t>
      </w:r>
      <w:proofErr w:type="spellEnd"/>
      <w:r w:rsidRPr="00453411">
        <w:rPr>
          <w:b/>
          <w:bCs/>
          <w:sz w:val="28"/>
          <w:szCs w:val="28"/>
        </w:rPr>
        <w:t xml:space="preserve"> Table:</w:t>
      </w:r>
    </w:p>
    <w:p w14:paraId="7E853418" w14:textId="3309F0D0" w:rsidR="00D4291C" w:rsidRPr="00E52CDA" w:rsidRDefault="008235AC" w:rsidP="00E52CDA">
      <w:pPr>
        <w:tabs>
          <w:tab w:val="left" w:pos="1755"/>
        </w:tabs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F681E7A" wp14:editId="439BE0A4">
            <wp:extent cx="5943600" cy="32981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CDDFD" w14:textId="490D1C56" w:rsidR="00453411" w:rsidRDefault="00453411" w:rsidP="00DF433E">
      <w:pPr>
        <w:jc w:val="both"/>
      </w:pPr>
    </w:p>
    <w:p w14:paraId="1704D89A" w14:textId="20E7CA9B" w:rsidR="00453411" w:rsidRDefault="00D4291C" w:rsidP="00DF433E">
      <w:pPr>
        <w:jc w:val="both"/>
        <w:rPr>
          <w:b/>
          <w:bCs/>
          <w:sz w:val="28"/>
          <w:szCs w:val="28"/>
        </w:rPr>
      </w:pPr>
      <w:r w:rsidRPr="00D4291C">
        <w:rPr>
          <w:b/>
          <w:bCs/>
          <w:sz w:val="28"/>
          <w:szCs w:val="28"/>
        </w:rPr>
        <w:t>Policy</w:t>
      </w:r>
      <w:r>
        <w:rPr>
          <w:b/>
          <w:bCs/>
          <w:sz w:val="28"/>
          <w:szCs w:val="28"/>
        </w:rPr>
        <w:t xml:space="preserve"> Table:</w:t>
      </w:r>
    </w:p>
    <w:p w14:paraId="77546CEE" w14:textId="4AE47E3C" w:rsidR="00D4291C" w:rsidRPr="00D4291C" w:rsidRDefault="00D4291C" w:rsidP="00DF433E">
      <w:pPr>
        <w:jc w:val="both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</w:rPr>
        <w:lastRenderedPageBreak/>
        <w:drawing>
          <wp:inline distT="0" distB="0" distL="0" distR="0" wp14:anchorId="3ACB9159" wp14:editId="03C44689">
            <wp:extent cx="5943600" cy="34874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44EAF" w14:textId="77777777" w:rsidR="004B06D0" w:rsidRDefault="004B06D0" w:rsidP="00DF433E">
      <w:pPr>
        <w:jc w:val="both"/>
        <w:rPr>
          <w:b/>
          <w:bCs/>
          <w:sz w:val="28"/>
          <w:szCs w:val="28"/>
        </w:rPr>
      </w:pPr>
    </w:p>
    <w:p w14:paraId="13EC0F6B" w14:textId="7C815B9B" w:rsidR="00453411" w:rsidRDefault="00D4291C" w:rsidP="00DF433E">
      <w:pPr>
        <w:jc w:val="both"/>
        <w:rPr>
          <w:b/>
          <w:bCs/>
          <w:sz w:val="28"/>
          <w:szCs w:val="28"/>
        </w:rPr>
      </w:pPr>
      <w:proofErr w:type="spellStart"/>
      <w:r w:rsidRPr="00D4291C">
        <w:rPr>
          <w:b/>
          <w:bCs/>
          <w:sz w:val="28"/>
          <w:szCs w:val="28"/>
        </w:rPr>
        <w:t>ProvincialHealthDep</w:t>
      </w:r>
      <w:proofErr w:type="spellEnd"/>
      <w:r>
        <w:t xml:space="preserve"> </w:t>
      </w:r>
      <w:r w:rsidRPr="00D4291C">
        <w:rPr>
          <w:b/>
          <w:bCs/>
          <w:sz w:val="28"/>
          <w:szCs w:val="28"/>
        </w:rPr>
        <w:t>Table</w:t>
      </w:r>
      <w:r>
        <w:rPr>
          <w:b/>
          <w:bCs/>
          <w:sz w:val="28"/>
          <w:szCs w:val="28"/>
        </w:rPr>
        <w:t>:</w:t>
      </w:r>
    </w:p>
    <w:p w14:paraId="35AC3964" w14:textId="6836174C" w:rsidR="00D4291C" w:rsidRDefault="00D4291C" w:rsidP="00DF433E">
      <w:pPr>
        <w:jc w:val="both"/>
      </w:pPr>
      <w:r>
        <w:rPr>
          <w:noProof/>
        </w:rPr>
        <w:drawing>
          <wp:inline distT="0" distB="0" distL="0" distR="0" wp14:anchorId="7E28B957" wp14:editId="30AA928A">
            <wp:extent cx="6263557" cy="2933700"/>
            <wp:effectExtent l="0" t="0" r="444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9579" cy="29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4F6AA" w14:textId="5177AA07" w:rsidR="00453411" w:rsidRDefault="00453411" w:rsidP="00DF433E">
      <w:pPr>
        <w:jc w:val="both"/>
      </w:pPr>
    </w:p>
    <w:p w14:paraId="2866D0C3" w14:textId="77777777" w:rsidR="00E52CDA" w:rsidRDefault="00E52CDA" w:rsidP="00DF433E">
      <w:pPr>
        <w:jc w:val="both"/>
        <w:rPr>
          <w:b/>
          <w:bCs/>
          <w:sz w:val="28"/>
          <w:szCs w:val="28"/>
        </w:rPr>
      </w:pPr>
    </w:p>
    <w:p w14:paraId="76C2B950" w14:textId="769E0D08" w:rsidR="00453411" w:rsidRDefault="00ED7D89" w:rsidP="00DF433E">
      <w:pPr>
        <w:jc w:val="both"/>
        <w:rPr>
          <w:b/>
          <w:bCs/>
          <w:sz w:val="28"/>
          <w:szCs w:val="28"/>
        </w:rPr>
      </w:pPr>
      <w:proofErr w:type="spellStart"/>
      <w:r w:rsidRPr="00ED7D89">
        <w:rPr>
          <w:b/>
          <w:bCs/>
          <w:sz w:val="28"/>
          <w:szCs w:val="28"/>
        </w:rPr>
        <w:t>PHDPolicy</w:t>
      </w:r>
      <w:proofErr w:type="spellEnd"/>
      <w:r w:rsidRPr="00ED7D89">
        <w:rPr>
          <w:b/>
          <w:bCs/>
          <w:sz w:val="28"/>
          <w:szCs w:val="28"/>
        </w:rPr>
        <w:t xml:space="preserve"> Table</w:t>
      </w:r>
      <w:r>
        <w:rPr>
          <w:b/>
          <w:bCs/>
          <w:sz w:val="28"/>
          <w:szCs w:val="28"/>
        </w:rPr>
        <w:t>:</w:t>
      </w:r>
    </w:p>
    <w:p w14:paraId="3042971C" w14:textId="7F6B4F56" w:rsidR="00453411" w:rsidRPr="004B06D0" w:rsidRDefault="00ED7D89" w:rsidP="004B06D0">
      <w:pPr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3B71A11" wp14:editId="6D8F0033">
            <wp:extent cx="6352361" cy="3286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8171" cy="3289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8630A" w14:textId="77777777" w:rsidR="004B06D0" w:rsidRDefault="004B06D0" w:rsidP="00DF433E">
      <w:pPr>
        <w:jc w:val="both"/>
        <w:rPr>
          <w:b/>
          <w:bCs/>
          <w:color w:val="000000" w:themeColor="text1"/>
          <w:sz w:val="28"/>
          <w:szCs w:val="28"/>
        </w:rPr>
      </w:pPr>
    </w:p>
    <w:p w14:paraId="2E3D561A" w14:textId="34D33797" w:rsidR="00453411" w:rsidRDefault="00ED7D89" w:rsidP="00DF433E">
      <w:pPr>
        <w:jc w:val="both"/>
        <w:rPr>
          <w:b/>
          <w:bCs/>
          <w:color w:val="000000" w:themeColor="text1"/>
          <w:sz w:val="28"/>
          <w:szCs w:val="28"/>
        </w:rPr>
      </w:pPr>
      <w:r w:rsidRPr="00ED7D89">
        <w:rPr>
          <w:b/>
          <w:bCs/>
          <w:color w:val="000000" w:themeColor="text1"/>
          <w:sz w:val="28"/>
          <w:szCs w:val="28"/>
        </w:rPr>
        <w:t>Contracts Table:</w:t>
      </w:r>
    </w:p>
    <w:p w14:paraId="016497AD" w14:textId="52CF862F" w:rsidR="00E52CDA" w:rsidRPr="004B06D0" w:rsidRDefault="00ED7D89" w:rsidP="004B06D0">
      <w:pPr>
        <w:jc w:val="both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13D958C2" wp14:editId="7046D3D5">
            <wp:extent cx="5943600" cy="20351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E60DA" w14:textId="77777777" w:rsidR="004B06D0" w:rsidRDefault="004B06D0" w:rsidP="00DF433E">
      <w:pPr>
        <w:jc w:val="both"/>
        <w:rPr>
          <w:b/>
          <w:bCs/>
          <w:sz w:val="28"/>
          <w:szCs w:val="28"/>
        </w:rPr>
      </w:pPr>
    </w:p>
    <w:p w14:paraId="61658836" w14:textId="77777777" w:rsidR="004B06D0" w:rsidRDefault="004B06D0" w:rsidP="00DF433E">
      <w:pPr>
        <w:jc w:val="both"/>
        <w:rPr>
          <w:b/>
          <w:bCs/>
          <w:sz w:val="28"/>
          <w:szCs w:val="28"/>
        </w:rPr>
      </w:pPr>
    </w:p>
    <w:p w14:paraId="76D8AA0E" w14:textId="77777777" w:rsidR="004B06D0" w:rsidRDefault="004B06D0" w:rsidP="00DF433E">
      <w:pPr>
        <w:jc w:val="both"/>
        <w:rPr>
          <w:b/>
          <w:bCs/>
          <w:sz w:val="28"/>
          <w:szCs w:val="28"/>
        </w:rPr>
      </w:pPr>
    </w:p>
    <w:p w14:paraId="49D24D14" w14:textId="77777777" w:rsidR="004B06D0" w:rsidRDefault="004B06D0" w:rsidP="00DF433E">
      <w:pPr>
        <w:jc w:val="both"/>
        <w:rPr>
          <w:b/>
          <w:bCs/>
          <w:sz w:val="28"/>
          <w:szCs w:val="28"/>
        </w:rPr>
      </w:pPr>
    </w:p>
    <w:p w14:paraId="77A99456" w14:textId="77777777" w:rsidR="004B06D0" w:rsidRDefault="004B06D0" w:rsidP="00DF433E">
      <w:pPr>
        <w:jc w:val="both"/>
        <w:rPr>
          <w:b/>
          <w:bCs/>
          <w:sz w:val="28"/>
          <w:szCs w:val="28"/>
        </w:rPr>
      </w:pPr>
    </w:p>
    <w:p w14:paraId="4557A7A6" w14:textId="65A78E9B" w:rsidR="004B06D0" w:rsidRPr="004B06D0" w:rsidRDefault="00ED7D89" w:rsidP="004B06D0">
      <w:pPr>
        <w:jc w:val="both"/>
        <w:rPr>
          <w:b/>
          <w:bCs/>
          <w:sz w:val="28"/>
          <w:szCs w:val="28"/>
        </w:rPr>
      </w:pPr>
      <w:proofErr w:type="spellStart"/>
      <w:r w:rsidRPr="00ED7D89">
        <w:rPr>
          <w:b/>
          <w:bCs/>
          <w:sz w:val="28"/>
          <w:szCs w:val="28"/>
        </w:rPr>
        <w:t>PHDContract</w:t>
      </w:r>
      <w:proofErr w:type="spellEnd"/>
      <w:r w:rsidRPr="00ED7D89">
        <w:rPr>
          <w:b/>
          <w:bCs/>
          <w:sz w:val="28"/>
          <w:szCs w:val="28"/>
        </w:rPr>
        <w:t xml:space="preserve"> Table:</w:t>
      </w:r>
    </w:p>
    <w:p w14:paraId="61C9CE14" w14:textId="71B8BCFF" w:rsidR="00ED7D89" w:rsidRDefault="00ED7D89" w:rsidP="00DF433E">
      <w:pPr>
        <w:jc w:val="both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99C9C1F" wp14:editId="5FC70932">
            <wp:extent cx="6362700" cy="4048744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1906" cy="405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769D0" w14:textId="761DF42E" w:rsidR="00ED7D89" w:rsidRPr="00ED7D89" w:rsidRDefault="00ED7D89" w:rsidP="00ED7D89">
      <w:pPr>
        <w:rPr>
          <w:sz w:val="28"/>
          <w:szCs w:val="28"/>
        </w:rPr>
      </w:pPr>
    </w:p>
    <w:p w14:paraId="39CF1C48" w14:textId="4DABEA60" w:rsidR="00425D6A" w:rsidRDefault="00ED7D89" w:rsidP="004B06D0">
      <w:pPr>
        <w:rPr>
          <w:b/>
          <w:bCs/>
          <w:sz w:val="28"/>
          <w:szCs w:val="28"/>
        </w:rPr>
      </w:pPr>
      <w:proofErr w:type="gramStart"/>
      <w:r w:rsidRPr="00ED7D89">
        <w:rPr>
          <w:b/>
          <w:bCs/>
          <w:sz w:val="28"/>
          <w:szCs w:val="28"/>
        </w:rPr>
        <w:t>Recommendations  Table</w:t>
      </w:r>
      <w:proofErr w:type="gramEnd"/>
      <w:r w:rsidRPr="00ED7D89">
        <w:rPr>
          <w:b/>
          <w:bCs/>
          <w:sz w:val="28"/>
          <w:szCs w:val="28"/>
        </w:rPr>
        <w:t>:</w:t>
      </w:r>
      <w:r w:rsidR="00E52CDA" w:rsidRPr="00E52CDA">
        <w:rPr>
          <w:b/>
          <w:bCs/>
          <w:noProof/>
          <w:sz w:val="28"/>
          <w:szCs w:val="28"/>
        </w:rPr>
        <w:t xml:space="preserve"> </w:t>
      </w:r>
      <w:r w:rsidR="00E52CDA">
        <w:rPr>
          <w:b/>
          <w:bCs/>
          <w:noProof/>
          <w:sz w:val="28"/>
          <w:szCs w:val="28"/>
        </w:rPr>
        <w:drawing>
          <wp:inline distT="0" distB="0" distL="0" distR="0" wp14:anchorId="20827A04" wp14:editId="42A299CB">
            <wp:extent cx="5943600" cy="30861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A9AF7" w14:textId="0B4C0117" w:rsidR="00ED7D89" w:rsidRDefault="00F524CE" w:rsidP="00ED7D8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ER Diagram</w:t>
      </w:r>
    </w:p>
    <w:p w14:paraId="0EAFB73D" w14:textId="7DD27437" w:rsidR="00E52CDA" w:rsidRPr="00E52CDA" w:rsidRDefault="004B06D0" w:rsidP="00E52CDA">
      <w:pPr>
        <w:tabs>
          <w:tab w:val="left" w:pos="5625"/>
        </w:tabs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58240" behindDoc="0" locked="0" layoutInCell="1" allowOverlap="1" wp14:anchorId="041ADE5E" wp14:editId="0DC17046">
            <wp:simplePos x="0" y="0"/>
            <wp:positionH relativeFrom="margin">
              <wp:posOffset>-779780</wp:posOffset>
            </wp:positionH>
            <wp:positionV relativeFrom="margin">
              <wp:posOffset>561975</wp:posOffset>
            </wp:positionV>
            <wp:extent cx="7612380" cy="6076950"/>
            <wp:effectExtent l="0" t="0" r="762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2380" cy="6076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52CDA">
        <w:rPr>
          <w:sz w:val="28"/>
          <w:szCs w:val="28"/>
        </w:rPr>
        <w:tab/>
      </w:r>
    </w:p>
    <w:sectPr w:rsidR="00E52CDA" w:rsidRPr="00E52C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17A54" w14:textId="77777777" w:rsidR="00587086" w:rsidRDefault="00587086" w:rsidP="00453411">
      <w:pPr>
        <w:spacing w:after="0" w:line="240" w:lineRule="auto"/>
      </w:pPr>
      <w:r>
        <w:separator/>
      </w:r>
    </w:p>
  </w:endnote>
  <w:endnote w:type="continuationSeparator" w:id="0">
    <w:p w14:paraId="56825151" w14:textId="77777777" w:rsidR="00587086" w:rsidRDefault="00587086" w:rsidP="00453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CSC10">
    <w:altName w:val="Cambria"/>
    <w:panose1 w:val="00000000000000000000"/>
    <w:charset w:val="00"/>
    <w:family w:val="roman"/>
    <w:notTrueType/>
    <w:pitch w:val="default"/>
  </w:font>
  <w:font w:name="CMBXTI10">
    <w:altName w:val="Cambria"/>
    <w:panose1 w:val="00000000000000000000"/>
    <w:charset w:val="00"/>
    <w:family w:val="roman"/>
    <w:notTrueType/>
    <w:pitch w:val="default"/>
  </w:font>
  <w:font w:name="CMBX12">
    <w:altName w:val="Cambria"/>
    <w:panose1 w:val="00000000000000000000"/>
    <w:charset w:val="00"/>
    <w:family w:val="roman"/>
    <w:notTrueType/>
    <w:pitch w:val="default"/>
  </w:font>
  <w:font w:name="CMR12">
    <w:altName w:val="Cambria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777CF" w14:textId="77777777" w:rsidR="00587086" w:rsidRDefault="00587086" w:rsidP="00453411">
      <w:pPr>
        <w:spacing w:after="0" w:line="240" w:lineRule="auto"/>
      </w:pPr>
      <w:r>
        <w:separator/>
      </w:r>
    </w:p>
  </w:footnote>
  <w:footnote w:type="continuationSeparator" w:id="0">
    <w:p w14:paraId="109BCFB9" w14:textId="77777777" w:rsidR="00587086" w:rsidRDefault="00587086" w:rsidP="004534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jezNDE0MzC2NDVX0lEKTi0uzszPAykwqQUAjeXHZCwAAAA="/>
  </w:docVars>
  <w:rsids>
    <w:rsidRoot w:val="00950253"/>
    <w:rsid w:val="000B2B84"/>
    <w:rsid w:val="000B2F0B"/>
    <w:rsid w:val="00111283"/>
    <w:rsid w:val="001C3D67"/>
    <w:rsid w:val="001C6F0F"/>
    <w:rsid w:val="001F79FC"/>
    <w:rsid w:val="002713CD"/>
    <w:rsid w:val="00283D00"/>
    <w:rsid w:val="00294589"/>
    <w:rsid w:val="002A746D"/>
    <w:rsid w:val="002E5461"/>
    <w:rsid w:val="00303FDE"/>
    <w:rsid w:val="003F5658"/>
    <w:rsid w:val="0042271F"/>
    <w:rsid w:val="004244FF"/>
    <w:rsid w:val="00425D6A"/>
    <w:rsid w:val="00453411"/>
    <w:rsid w:val="00487602"/>
    <w:rsid w:val="004B06D0"/>
    <w:rsid w:val="004B55B2"/>
    <w:rsid w:val="005771D0"/>
    <w:rsid w:val="00587086"/>
    <w:rsid w:val="005A4CBB"/>
    <w:rsid w:val="00670092"/>
    <w:rsid w:val="006867D2"/>
    <w:rsid w:val="006E1223"/>
    <w:rsid w:val="00717EF6"/>
    <w:rsid w:val="007345EF"/>
    <w:rsid w:val="0078367A"/>
    <w:rsid w:val="007D66D4"/>
    <w:rsid w:val="007E1929"/>
    <w:rsid w:val="00807B78"/>
    <w:rsid w:val="008235AC"/>
    <w:rsid w:val="0082763A"/>
    <w:rsid w:val="00837723"/>
    <w:rsid w:val="008A43E5"/>
    <w:rsid w:val="008F5420"/>
    <w:rsid w:val="009139FF"/>
    <w:rsid w:val="00915D61"/>
    <w:rsid w:val="00932A7D"/>
    <w:rsid w:val="00950253"/>
    <w:rsid w:val="009B1CE3"/>
    <w:rsid w:val="009E650C"/>
    <w:rsid w:val="00A1571A"/>
    <w:rsid w:val="00A27BA0"/>
    <w:rsid w:val="00A748C0"/>
    <w:rsid w:val="00A828C7"/>
    <w:rsid w:val="00A8662C"/>
    <w:rsid w:val="00B33C90"/>
    <w:rsid w:val="00B5093D"/>
    <w:rsid w:val="00BA2AB0"/>
    <w:rsid w:val="00C33AE9"/>
    <w:rsid w:val="00D4291C"/>
    <w:rsid w:val="00DE665D"/>
    <w:rsid w:val="00DF433E"/>
    <w:rsid w:val="00E00A8D"/>
    <w:rsid w:val="00E45E3B"/>
    <w:rsid w:val="00E52CDA"/>
    <w:rsid w:val="00E657B4"/>
    <w:rsid w:val="00ED7D89"/>
    <w:rsid w:val="00F50BB9"/>
    <w:rsid w:val="00F524CE"/>
    <w:rsid w:val="00FC5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9B1E2"/>
  <w15:chartTrackingRefBased/>
  <w15:docId w15:val="{E7199923-7E77-4AF5-AFF3-632FC5C2C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B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6867D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6867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5771D0"/>
    <w:rPr>
      <w:rFonts w:ascii="CMCSC10" w:hAnsi="CMCSC10" w:hint="default"/>
      <w:b w:val="0"/>
      <w:bCs w:val="0"/>
      <w:i w:val="0"/>
      <w:iCs w:val="0"/>
      <w:color w:val="000000"/>
      <w:sz w:val="42"/>
      <w:szCs w:val="42"/>
    </w:rPr>
  </w:style>
  <w:style w:type="character" w:customStyle="1" w:styleId="fontstyle21">
    <w:name w:val="fontstyle21"/>
    <w:basedOn w:val="DefaultParagraphFont"/>
    <w:rsid w:val="005771D0"/>
    <w:rPr>
      <w:rFonts w:ascii="CMBXTI10" w:hAnsi="CMBXTI10" w:hint="default"/>
      <w:b/>
      <w:bCs/>
      <w:i/>
      <w:iCs/>
      <w:color w:val="000000"/>
      <w:sz w:val="50"/>
      <w:szCs w:val="50"/>
    </w:rPr>
  </w:style>
  <w:style w:type="character" w:customStyle="1" w:styleId="fontstyle31">
    <w:name w:val="fontstyle31"/>
    <w:basedOn w:val="DefaultParagraphFont"/>
    <w:rsid w:val="005771D0"/>
    <w:rPr>
      <w:rFonts w:ascii="CMBX12" w:hAnsi="CMBX12" w:hint="default"/>
      <w:b/>
      <w:bCs/>
      <w:i w:val="0"/>
      <w:iCs w:val="0"/>
      <w:color w:val="000000"/>
      <w:sz w:val="50"/>
      <w:szCs w:val="50"/>
    </w:rPr>
  </w:style>
  <w:style w:type="character" w:customStyle="1" w:styleId="fontstyle41">
    <w:name w:val="fontstyle41"/>
    <w:basedOn w:val="DefaultParagraphFont"/>
    <w:rsid w:val="005771D0"/>
    <w:rPr>
      <w:rFonts w:ascii="CMR12" w:hAnsi="CMR12" w:hint="default"/>
      <w:b w:val="0"/>
      <w:bCs w:val="0"/>
      <w:i w:val="0"/>
      <w:iCs w:val="0"/>
      <w:color w:val="000000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4534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3411"/>
  </w:style>
  <w:style w:type="paragraph" w:styleId="Footer">
    <w:name w:val="footer"/>
    <w:basedOn w:val="Normal"/>
    <w:link w:val="FooterChar"/>
    <w:uiPriority w:val="99"/>
    <w:unhideWhenUsed/>
    <w:rsid w:val="004534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34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40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eh Kamyabkalantari</dc:creator>
  <cp:keywords/>
  <dc:description/>
  <cp:lastModifiedBy>Fatemeh Kamyabkalantari</cp:lastModifiedBy>
  <cp:revision>2</cp:revision>
  <dcterms:created xsi:type="dcterms:W3CDTF">2021-10-25T19:53:00Z</dcterms:created>
  <dcterms:modified xsi:type="dcterms:W3CDTF">2021-10-25T19:53:00Z</dcterms:modified>
</cp:coreProperties>
</file>